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94D42E" w14:textId="77777777" w:rsidR="00D1283C" w:rsidRDefault="00D1283C"/>
    <w:p w14:paraId="7E9CAC98" w14:textId="0815C7DD" w:rsidR="009A0756" w:rsidRDefault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 for the meeting were; Rodney Alexander</w:t>
      </w:r>
      <w:proofErr w:type="gramStart"/>
      <w:r>
        <w:rPr>
          <w:rFonts w:ascii="Times New Roman" w:hAnsi="Times New Roman" w:cs="Times New Roman"/>
        </w:rPr>
        <w:t>,  Miranda</w:t>
      </w:r>
      <w:proofErr w:type="gramEnd"/>
      <w:r>
        <w:rPr>
          <w:rFonts w:ascii="Times New Roman" w:hAnsi="Times New Roman" w:cs="Times New Roman"/>
        </w:rPr>
        <w:t xml:space="preserve"> Brooks, </w:t>
      </w:r>
      <w:r w:rsidR="00A0643D">
        <w:rPr>
          <w:rFonts w:ascii="Times New Roman" w:hAnsi="Times New Roman" w:cs="Times New Roman"/>
        </w:rPr>
        <w:t xml:space="preserve">Kim </w:t>
      </w:r>
      <w:proofErr w:type="spellStart"/>
      <w:r w:rsidR="00A0643D">
        <w:rPr>
          <w:rFonts w:ascii="Times New Roman" w:hAnsi="Times New Roman" w:cs="Times New Roman"/>
        </w:rPr>
        <w:t>Vollwieler</w:t>
      </w:r>
      <w:proofErr w:type="spellEnd"/>
      <w:r w:rsidR="00A0643D">
        <w:rPr>
          <w:rFonts w:ascii="Times New Roman" w:hAnsi="Times New Roman" w:cs="Times New Roman"/>
        </w:rPr>
        <w:t xml:space="preserve">, Laurie Alexander, </w:t>
      </w:r>
      <w:r w:rsidR="001B1A96">
        <w:rPr>
          <w:rFonts w:ascii="Times New Roman" w:hAnsi="Times New Roman" w:cs="Times New Roman"/>
        </w:rPr>
        <w:t>Melissa Verde,</w:t>
      </w:r>
      <w:r w:rsidR="00A0643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iam Robertson, and Jamie Davis.</w:t>
      </w:r>
    </w:p>
    <w:p w14:paraId="5B9632C9" w14:textId="3A5D6448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eet</w:t>
      </w:r>
      <w:r w:rsidR="001B1A96">
        <w:rPr>
          <w:rFonts w:ascii="Times New Roman" w:hAnsi="Times New Roman" w:cs="Times New Roman"/>
        </w:rPr>
        <w:t xml:space="preserve">ing was called to order at </w:t>
      </w:r>
      <w:proofErr w:type="gramStart"/>
      <w:r w:rsidR="001B1A96">
        <w:rPr>
          <w:rFonts w:ascii="Times New Roman" w:hAnsi="Times New Roman" w:cs="Times New Roman"/>
        </w:rPr>
        <w:t xml:space="preserve">6:37 </w:t>
      </w:r>
      <w:r w:rsidR="00A0643D">
        <w:rPr>
          <w:rFonts w:ascii="Times New Roman" w:hAnsi="Times New Roman" w:cs="Times New Roman"/>
        </w:rPr>
        <w:t xml:space="preserve"> pm</w:t>
      </w:r>
      <w:proofErr w:type="gramEnd"/>
      <w:r w:rsidR="00A0643D">
        <w:rPr>
          <w:rFonts w:ascii="Times New Roman" w:hAnsi="Times New Roman" w:cs="Times New Roman"/>
        </w:rPr>
        <w:t xml:space="preserve"> by </w:t>
      </w:r>
      <w:r>
        <w:rPr>
          <w:rFonts w:ascii="Times New Roman" w:hAnsi="Times New Roman" w:cs="Times New Roman"/>
        </w:rPr>
        <w:t>Rodney Alexander.</w:t>
      </w:r>
    </w:p>
    <w:p w14:paraId="771D44D0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as no one to speak in open forum.</w:t>
      </w:r>
    </w:p>
    <w:p w14:paraId="38E5C996" w14:textId="5499EAF0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ublic hearing was opened for </w:t>
      </w:r>
      <w:r w:rsidR="00163A0B">
        <w:rPr>
          <w:rFonts w:ascii="Times New Roman" w:hAnsi="Times New Roman" w:cs="Times New Roman"/>
        </w:rPr>
        <w:t>the Dollar General</w:t>
      </w:r>
      <w:r w:rsidR="00A0643D">
        <w:rPr>
          <w:rFonts w:ascii="Times New Roman" w:hAnsi="Times New Roman" w:cs="Times New Roman"/>
        </w:rPr>
        <w:t xml:space="preserve"> there was no one in attendance for the hearing so the hearing was closed.</w:t>
      </w:r>
    </w:p>
    <w:p w14:paraId="2BDCE32B" w14:textId="6EEBFA32" w:rsidR="001B1A96" w:rsidRDefault="001B1A96" w:rsidP="003740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ie Alexander moved to approve the proclamation of Jessen Opioid Settlement</w:t>
      </w:r>
      <w:r w:rsidR="00FC2AE0">
        <w:rPr>
          <w:rFonts w:ascii="Times New Roman" w:hAnsi="Times New Roman" w:cs="Times New Roman"/>
        </w:rPr>
        <w:t>. Miranda Brooks seconded and it was approved of a vote of four for and none against.</w:t>
      </w:r>
    </w:p>
    <w:p w14:paraId="71064D8D" w14:textId="469E009A" w:rsidR="003740C7" w:rsidRPr="003740C7" w:rsidRDefault="003740C7" w:rsidP="003740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ing no further business </w:t>
      </w:r>
      <w:r w:rsidR="00FC2AE0">
        <w:rPr>
          <w:rFonts w:ascii="Times New Roman" w:hAnsi="Times New Roman" w:cs="Times New Roman"/>
        </w:rPr>
        <w:t xml:space="preserve">Kim </w:t>
      </w:r>
      <w:proofErr w:type="spellStart"/>
      <w:r w:rsidR="00FC2AE0">
        <w:rPr>
          <w:rFonts w:ascii="Times New Roman" w:hAnsi="Times New Roman" w:cs="Times New Roman"/>
        </w:rPr>
        <w:t>Vollweiler</w:t>
      </w:r>
      <w:proofErr w:type="spellEnd"/>
      <w:r>
        <w:rPr>
          <w:rFonts w:ascii="Times New Roman" w:hAnsi="Times New Roman" w:cs="Times New Roman"/>
        </w:rPr>
        <w:t xml:space="preserve"> moved to adjourn, </w:t>
      </w:r>
      <w:r w:rsidR="00FC2AE0">
        <w:rPr>
          <w:rFonts w:ascii="Times New Roman" w:hAnsi="Times New Roman" w:cs="Times New Roman"/>
        </w:rPr>
        <w:t>Melissa Verde</w:t>
      </w:r>
      <w:r>
        <w:rPr>
          <w:rFonts w:ascii="Times New Roman" w:hAnsi="Times New Roman" w:cs="Times New Roman"/>
        </w:rPr>
        <w:t xml:space="preserve"> seconded and the motion carried with a vote of </w:t>
      </w:r>
      <w:r w:rsidR="00FC2AE0">
        <w:rPr>
          <w:rFonts w:ascii="Times New Roman" w:hAnsi="Times New Roman" w:cs="Times New Roman"/>
        </w:rPr>
        <w:t>four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for and none against. </w:t>
      </w:r>
    </w:p>
    <w:p w14:paraId="1D04FCBF" w14:textId="659D6E69" w:rsidR="009A0756" w:rsidRDefault="00BE659F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ed and approved on the 5th</w:t>
      </w:r>
      <w:r w:rsidR="009A0756">
        <w:rPr>
          <w:rFonts w:ascii="Times New Roman" w:hAnsi="Times New Roman" w:cs="Times New Roman"/>
        </w:rPr>
        <w:t xml:space="preserve"> day of </w:t>
      </w:r>
      <w:r>
        <w:rPr>
          <w:rFonts w:ascii="Times New Roman" w:hAnsi="Times New Roman" w:cs="Times New Roman"/>
        </w:rPr>
        <w:t>January 2022</w:t>
      </w:r>
      <w:r w:rsidR="009A0756">
        <w:rPr>
          <w:rFonts w:ascii="Times New Roman" w:hAnsi="Times New Roman" w:cs="Times New Roman"/>
        </w:rPr>
        <w:t>.</w:t>
      </w:r>
    </w:p>
    <w:p w14:paraId="6360F4AA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19971053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535A0F93" w14:textId="77777777" w:rsid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</w:t>
      </w:r>
    </w:p>
    <w:p w14:paraId="411468EC" w14:textId="77777777" w:rsidR="009A0756" w:rsidRP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ity Secretary</w:t>
      </w:r>
    </w:p>
    <w:sectPr w:rsidR="009A0756" w:rsidRPr="009A07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E8E429" w14:textId="77777777" w:rsidR="00B45D71" w:rsidRDefault="00B45D71" w:rsidP="009A0756">
      <w:pPr>
        <w:spacing w:after="0" w:line="240" w:lineRule="auto"/>
      </w:pPr>
      <w:r>
        <w:separator/>
      </w:r>
    </w:p>
  </w:endnote>
  <w:endnote w:type="continuationSeparator" w:id="0">
    <w:p w14:paraId="7F2B99DE" w14:textId="77777777" w:rsidR="00B45D71" w:rsidRDefault="00B45D71" w:rsidP="009A0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F6EFC" w14:textId="77777777" w:rsidR="009A0756" w:rsidRDefault="009A07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517F87" w14:textId="77777777" w:rsidR="009A0756" w:rsidRDefault="009A075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95106" w14:textId="77777777" w:rsidR="009A0756" w:rsidRDefault="009A07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B1D936" w14:textId="77777777" w:rsidR="00B45D71" w:rsidRDefault="00B45D71" w:rsidP="009A0756">
      <w:pPr>
        <w:spacing w:after="0" w:line="240" w:lineRule="auto"/>
      </w:pPr>
      <w:r>
        <w:separator/>
      </w:r>
    </w:p>
  </w:footnote>
  <w:footnote w:type="continuationSeparator" w:id="0">
    <w:p w14:paraId="58286F6F" w14:textId="77777777" w:rsidR="00B45D71" w:rsidRDefault="00B45D71" w:rsidP="009A0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2BA3D" w14:textId="77777777" w:rsidR="009A0756" w:rsidRDefault="009A07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AACFC4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 xml:space="preserve">City of Trenton </w:t>
    </w:r>
  </w:p>
  <w:p w14:paraId="4BF186DE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Minutes</w:t>
    </w:r>
  </w:p>
  <w:p w14:paraId="0BCFC573" w14:textId="6F159709" w:rsidR="009A0756" w:rsidRPr="009A0756" w:rsidRDefault="00610BA0" w:rsidP="009A0756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December </w:t>
    </w:r>
    <w:r w:rsidR="001B1A96">
      <w:rPr>
        <w:rFonts w:ascii="Times New Roman" w:hAnsi="Times New Roman" w:cs="Times New Roman"/>
      </w:rPr>
      <w:t>15</w:t>
    </w:r>
    <w:r w:rsidR="009A0756" w:rsidRPr="009A0756">
      <w:rPr>
        <w:rFonts w:ascii="Times New Roman" w:hAnsi="Times New Roman" w:cs="Times New Roman"/>
      </w:rPr>
      <w:t>, 2021</w:t>
    </w:r>
  </w:p>
  <w:p w14:paraId="3CD6753D" w14:textId="2A501AA0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proofErr w:type="gramStart"/>
    <w:r w:rsidRPr="009A0756">
      <w:rPr>
        <w:rFonts w:ascii="Times New Roman" w:hAnsi="Times New Roman" w:cs="Times New Roman"/>
      </w:rPr>
      <w:t>6</w:t>
    </w:r>
    <w:r w:rsidR="001B1A96">
      <w:rPr>
        <w:rFonts w:ascii="Times New Roman" w:hAnsi="Times New Roman" w:cs="Times New Roman"/>
      </w:rPr>
      <w:t xml:space="preserve">:30 </w:t>
    </w:r>
    <w:r w:rsidRPr="009A0756">
      <w:rPr>
        <w:rFonts w:ascii="Times New Roman" w:hAnsi="Times New Roman" w:cs="Times New Roman"/>
      </w:rPr>
      <w:t xml:space="preserve"> pm</w:t>
    </w:r>
    <w:proofErr w:type="gramEnd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507E4" w14:textId="77777777" w:rsidR="009A0756" w:rsidRDefault="009A07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466783"/>
    <w:multiLevelType w:val="hybridMultilevel"/>
    <w:tmpl w:val="B8EC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Y3NzYztbQ0NbJU0lEKTi0uzszPAymwqAUAVwaaGSwAAAA="/>
  </w:docVars>
  <w:rsids>
    <w:rsidRoot w:val="009A0756"/>
    <w:rsid w:val="00163A0B"/>
    <w:rsid w:val="001B1A96"/>
    <w:rsid w:val="003740C7"/>
    <w:rsid w:val="00435C0F"/>
    <w:rsid w:val="004D43A5"/>
    <w:rsid w:val="0059106D"/>
    <w:rsid w:val="00610BA0"/>
    <w:rsid w:val="0069041D"/>
    <w:rsid w:val="00835898"/>
    <w:rsid w:val="009A0756"/>
    <w:rsid w:val="009B3DB3"/>
    <w:rsid w:val="009C58DB"/>
    <w:rsid w:val="009D4512"/>
    <w:rsid w:val="00A0643D"/>
    <w:rsid w:val="00AD4304"/>
    <w:rsid w:val="00B45D71"/>
    <w:rsid w:val="00BB2BD9"/>
    <w:rsid w:val="00BE659F"/>
    <w:rsid w:val="00CF1B01"/>
    <w:rsid w:val="00D1283C"/>
    <w:rsid w:val="00DB5F38"/>
    <w:rsid w:val="00EC3751"/>
    <w:rsid w:val="00F14D79"/>
    <w:rsid w:val="00FC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B28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756"/>
  </w:style>
  <w:style w:type="paragraph" w:styleId="Footer">
    <w:name w:val="footer"/>
    <w:basedOn w:val="Normal"/>
    <w:link w:val="Foot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756"/>
  </w:style>
  <w:style w:type="paragraph" w:styleId="ListParagraph">
    <w:name w:val="List Paragraph"/>
    <w:basedOn w:val="Normal"/>
    <w:uiPriority w:val="34"/>
    <w:qFormat/>
    <w:rsid w:val="009A07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756"/>
  </w:style>
  <w:style w:type="paragraph" w:styleId="Footer">
    <w:name w:val="footer"/>
    <w:basedOn w:val="Normal"/>
    <w:link w:val="Foot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756"/>
  </w:style>
  <w:style w:type="paragraph" w:styleId="ListParagraph">
    <w:name w:val="List Paragraph"/>
    <w:basedOn w:val="Normal"/>
    <w:uiPriority w:val="34"/>
    <w:qFormat/>
    <w:rsid w:val="009A0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Secretary</dc:creator>
  <cp:keywords/>
  <dc:description/>
  <cp:lastModifiedBy>City Secretary</cp:lastModifiedBy>
  <cp:revision>2</cp:revision>
  <dcterms:created xsi:type="dcterms:W3CDTF">2021-12-30T19:05:00Z</dcterms:created>
  <dcterms:modified xsi:type="dcterms:W3CDTF">2021-12-30T19:05:00Z</dcterms:modified>
</cp:coreProperties>
</file>